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7A0674" w14:textId="77777777" w:rsidR="00D02FF8" w:rsidRPr="003717C3" w:rsidRDefault="00D02FF8">
      <w:pPr>
        <w:rPr>
          <w:rFonts w:cstheme="minorHAnsi"/>
          <w:sz w:val="24"/>
          <w:szCs w:val="24"/>
        </w:rPr>
      </w:pPr>
    </w:p>
    <w:p w14:paraId="4F23D40D" w14:textId="66723258" w:rsidR="00A07A40" w:rsidRPr="003717C3" w:rsidRDefault="00A07A40" w:rsidP="00A07A40">
      <w:pPr>
        <w:jc w:val="center"/>
        <w:rPr>
          <w:rFonts w:cstheme="minorHAnsi"/>
          <w:b/>
          <w:bCs/>
          <w:sz w:val="28"/>
          <w:szCs w:val="28"/>
        </w:rPr>
      </w:pPr>
      <w:r w:rsidRPr="003717C3">
        <w:rPr>
          <w:rFonts w:cstheme="minorHAnsi"/>
          <w:b/>
          <w:bCs/>
          <w:sz w:val="28"/>
          <w:szCs w:val="28"/>
        </w:rPr>
        <w:t>FORMULARZ ZGŁOSZENIOWY / APPLICATION FORM</w:t>
      </w:r>
    </w:p>
    <w:p w14:paraId="61F81828" w14:textId="652C0270" w:rsidR="00A07A40" w:rsidRDefault="00A07A40" w:rsidP="00A07A40">
      <w:pPr>
        <w:jc w:val="center"/>
        <w:rPr>
          <w:rFonts w:cstheme="minorHAnsi"/>
          <w:sz w:val="24"/>
          <w:szCs w:val="24"/>
        </w:rPr>
      </w:pPr>
      <w:bookmarkStart w:id="0" w:name="_Hlk132610287"/>
      <w:r w:rsidRPr="003717C3">
        <w:rPr>
          <w:rFonts w:cstheme="minorHAnsi"/>
          <w:sz w:val="24"/>
          <w:szCs w:val="24"/>
        </w:rPr>
        <w:t>19</w:t>
      </w:r>
      <w:r w:rsidRPr="003717C3">
        <w:rPr>
          <w:rFonts w:cstheme="minorHAnsi"/>
          <w:sz w:val="24"/>
          <w:szCs w:val="24"/>
          <w:vertAlign w:val="superscript"/>
        </w:rPr>
        <w:t>th</w:t>
      </w:r>
      <w:r w:rsidRPr="003717C3">
        <w:rPr>
          <w:rFonts w:cstheme="minorHAnsi"/>
          <w:sz w:val="24"/>
          <w:szCs w:val="24"/>
        </w:rPr>
        <w:t xml:space="preserve"> COEUR Idea Generation Workshop, “Tourism of Happiness”, Porvoo, Finland, 9-15.09.2023 (Erasmus+ Blended Intensive Programme)</w:t>
      </w:r>
      <w:bookmarkEnd w:id="0"/>
    </w:p>
    <w:p w14:paraId="5ACF6632" w14:textId="77777777" w:rsidR="003717C3" w:rsidRDefault="003717C3" w:rsidP="003717C3">
      <w:pPr>
        <w:rPr>
          <w:rFonts w:cstheme="minorHAnsi"/>
          <w:sz w:val="24"/>
          <w:szCs w:val="24"/>
        </w:rPr>
      </w:pPr>
    </w:p>
    <w:p w14:paraId="7D9A2F87" w14:textId="141ABE53" w:rsidR="003717C3" w:rsidRPr="007757EB" w:rsidRDefault="003717C3" w:rsidP="003717C3">
      <w:pPr>
        <w:rPr>
          <w:rFonts w:cstheme="minorHAnsi"/>
          <w:b/>
          <w:bCs/>
          <w:sz w:val="24"/>
          <w:szCs w:val="24"/>
        </w:rPr>
      </w:pPr>
      <w:r w:rsidRPr="007757EB">
        <w:rPr>
          <w:rFonts w:cstheme="minorHAnsi"/>
          <w:b/>
          <w:bCs/>
          <w:sz w:val="24"/>
          <w:szCs w:val="24"/>
        </w:rPr>
        <w:t xml:space="preserve">Dane </w:t>
      </w:r>
      <w:proofErr w:type="spellStart"/>
      <w:r w:rsidRPr="007757EB">
        <w:rPr>
          <w:rFonts w:cstheme="minorHAnsi"/>
          <w:b/>
          <w:bCs/>
          <w:sz w:val="24"/>
          <w:szCs w:val="24"/>
        </w:rPr>
        <w:t>osobowe</w:t>
      </w:r>
      <w:proofErr w:type="spellEnd"/>
      <w:r w:rsidRPr="007757EB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7757EB">
        <w:rPr>
          <w:rFonts w:cstheme="minorHAnsi"/>
          <w:b/>
          <w:bCs/>
          <w:sz w:val="24"/>
          <w:szCs w:val="24"/>
        </w:rPr>
        <w:t>kandydata</w:t>
      </w:r>
      <w:proofErr w:type="spellEnd"/>
      <w:r w:rsidRPr="007757EB">
        <w:rPr>
          <w:rFonts w:cstheme="minorHAnsi"/>
          <w:b/>
          <w:bCs/>
          <w:sz w:val="24"/>
          <w:szCs w:val="24"/>
        </w:rPr>
        <w:t xml:space="preserve"> / Applicant’s personal dat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5239"/>
      </w:tblGrid>
      <w:tr w:rsidR="00A07A40" w:rsidRPr="003717C3" w14:paraId="06FB8AC8" w14:textId="77777777" w:rsidTr="00A07A40">
        <w:tc>
          <w:tcPr>
            <w:tcW w:w="3823" w:type="dxa"/>
          </w:tcPr>
          <w:p w14:paraId="4DE5A7C3" w14:textId="38DF8C37" w:rsidR="00A07A40" w:rsidRPr="003717C3" w:rsidRDefault="00A07A40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proofErr w:type="spellStart"/>
            <w:r w:rsidRPr="003717C3">
              <w:rPr>
                <w:rFonts w:cstheme="minorHAnsi"/>
                <w:sz w:val="24"/>
                <w:szCs w:val="24"/>
              </w:rPr>
              <w:t>Imię</w:t>
            </w:r>
            <w:proofErr w:type="spellEnd"/>
            <w:r w:rsidRPr="003717C3">
              <w:rPr>
                <w:rFonts w:cstheme="minorHAnsi"/>
                <w:sz w:val="24"/>
                <w:szCs w:val="24"/>
              </w:rPr>
              <w:t xml:space="preserve"> / First Name</w:t>
            </w:r>
          </w:p>
        </w:tc>
        <w:tc>
          <w:tcPr>
            <w:tcW w:w="5239" w:type="dxa"/>
          </w:tcPr>
          <w:p w14:paraId="7E61BF79" w14:textId="77777777" w:rsidR="00A07A40" w:rsidRPr="003717C3" w:rsidRDefault="00A07A40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</w:p>
        </w:tc>
      </w:tr>
      <w:tr w:rsidR="00A07A40" w:rsidRPr="003717C3" w14:paraId="79D23089" w14:textId="77777777" w:rsidTr="00A07A40">
        <w:tc>
          <w:tcPr>
            <w:tcW w:w="3823" w:type="dxa"/>
          </w:tcPr>
          <w:p w14:paraId="7B07DE03" w14:textId="72BAD0E9" w:rsidR="00A07A40" w:rsidRPr="003717C3" w:rsidRDefault="00A07A40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proofErr w:type="spellStart"/>
            <w:r w:rsidRPr="003717C3">
              <w:rPr>
                <w:rFonts w:cstheme="minorHAnsi"/>
                <w:sz w:val="24"/>
                <w:szCs w:val="24"/>
              </w:rPr>
              <w:t>Nazwisko</w:t>
            </w:r>
            <w:proofErr w:type="spellEnd"/>
            <w:r w:rsidRPr="003717C3">
              <w:rPr>
                <w:rFonts w:cstheme="minorHAnsi"/>
                <w:sz w:val="24"/>
                <w:szCs w:val="24"/>
              </w:rPr>
              <w:t xml:space="preserve"> / Family name</w:t>
            </w:r>
          </w:p>
        </w:tc>
        <w:tc>
          <w:tcPr>
            <w:tcW w:w="5239" w:type="dxa"/>
          </w:tcPr>
          <w:p w14:paraId="77DD249A" w14:textId="77777777" w:rsidR="00A07A40" w:rsidRPr="003717C3" w:rsidRDefault="00A07A40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</w:p>
        </w:tc>
      </w:tr>
      <w:tr w:rsidR="00A07A40" w:rsidRPr="003717C3" w14:paraId="25A414D1" w14:textId="77777777" w:rsidTr="00A07A40">
        <w:tc>
          <w:tcPr>
            <w:tcW w:w="3823" w:type="dxa"/>
          </w:tcPr>
          <w:p w14:paraId="0F9CFD12" w14:textId="6563633A" w:rsidR="00A07A40" w:rsidRPr="003717C3" w:rsidRDefault="00A07A40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 w:rsidRPr="003717C3">
              <w:rPr>
                <w:rFonts w:cstheme="minorHAnsi"/>
                <w:sz w:val="24"/>
                <w:szCs w:val="24"/>
              </w:rPr>
              <w:t>Email</w:t>
            </w:r>
          </w:p>
        </w:tc>
        <w:tc>
          <w:tcPr>
            <w:tcW w:w="5239" w:type="dxa"/>
          </w:tcPr>
          <w:p w14:paraId="14A5546A" w14:textId="77777777" w:rsidR="00A07A40" w:rsidRPr="003717C3" w:rsidRDefault="00A07A40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</w:p>
        </w:tc>
      </w:tr>
      <w:tr w:rsidR="00A07A40" w:rsidRPr="003717C3" w14:paraId="1DD0FF89" w14:textId="77777777" w:rsidTr="00A07A40">
        <w:tc>
          <w:tcPr>
            <w:tcW w:w="3823" w:type="dxa"/>
          </w:tcPr>
          <w:p w14:paraId="22BF5325" w14:textId="6428D472" w:rsidR="00A07A40" w:rsidRPr="003717C3" w:rsidRDefault="00A07A40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proofErr w:type="spellStart"/>
            <w:r w:rsidRPr="003717C3">
              <w:rPr>
                <w:rFonts w:cstheme="minorHAnsi"/>
                <w:sz w:val="24"/>
                <w:szCs w:val="24"/>
              </w:rPr>
              <w:t>Telefon</w:t>
            </w:r>
            <w:proofErr w:type="spellEnd"/>
            <w:r w:rsidRPr="003717C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3717C3">
              <w:rPr>
                <w:rFonts w:cstheme="minorHAnsi"/>
                <w:sz w:val="24"/>
                <w:szCs w:val="24"/>
              </w:rPr>
              <w:t>kontaktowy</w:t>
            </w:r>
            <w:proofErr w:type="spellEnd"/>
            <w:r w:rsidRPr="003717C3">
              <w:rPr>
                <w:rFonts w:cstheme="minorHAnsi"/>
                <w:sz w:val="24"/>
                <w:szCs w:val="24"/>
              </w:rPr>
              <w:t xml:space="preserve"> / Phone number</w:t>
            </w:r>
          </w:p>
        </w:tc>
        <w:tc>
          <w:tcPr>
            <w:tcW w:w="5239" w:type="dxa"/>
          </w:tcPr>
          <w:p w14:paraId="20E57548" w14:textId="77777777" w:rsidR="00A07A40" w:rsidRPr="003717C3" w:rsidRDefault="00A07A40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</w:p>
        </w:tc>
      </w:tr>
      <w:tr w:rsidR="00A07A40" w:rsidRPr="003717C3" w14:paraId="3D4DDB2B" w14:textId="77777777" w:rsidTr="00A07A40">
        <w:tc>
          <w:tcPr>
            <w:tcW w:w="3823" w:type="dxa"/>
          </w:tcPr>
          <w:p w14:paraId="0359FCD8" w14:textId="254AC076" w:rsidR="00A07A40" w:rsidRPr="003717C3" w:rsidRDefault="00A07A40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proofErr w:type="spellStart"/>
            <w:r w:rsidRPr="003717C3">
              <w:rPr>
                <w:rFonts w:cstheme="minorHAnsi"/>
                <w:sz w:val="24"/>
                <w:szCs w:val="24"/>
              </w:rPr>
              <w:t>Kierunek</w:t>
            </w:r>
            <w:proofErr w:type="spellEnd"/>
            <w:r w:rsidRPr="003717C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3717C3">
              <w:rPr>
                <w:rFonts w:cstheme="minorHAnsi"/>
                <w:sz w:val="24"/>
                <w:szCs w:val="24"/>
              </w:rPr>
              <w:t>studiów</w:t>
            </w:r>
            <w:proofErr w:type="spellEnd"/>
            <w:r w:rsidRPr="003717C3">
              <w:rPr>
                <w:rFonts w:cstheme="minorHAnsi"/>
                <w:sz w:val="24"/>
                <w:szCs w:val="24"/>
              </w:rPr>
              <w:t xml:space="preserve"> / Study Programme</w:t>
            </w:r>
          </w:p>
        </w:tc>
        <w:tc>
          <w:tcPr>
            <w:tcW w:w="5239" w:type="dxa"/>
          </w:tcPr>
          <w:p w14:paraId="2E458D63" w14:textId="77777777" w:rsidR="00A07A40" w:rsidRPr="003717C3" w:rsidRDefault="00A07A40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</w:p>
        </w:tc>
      </w:tr>
      <w:tr w:rsidR="00A07A40" w:rsidRPr="003717C3" w14:paraId="11383C5A" w14:textId="77777777" w:rsidTr="00A07A40">
        <w:tc>
          <w:tcPr>
            <w:tcW w:w="3823" w:type="dxa"/>
          </w:tcPr>
          <w:p w14:paraId="43F16A03" w14:textId="4CC98CCD" w:rsidR="00A07A40" w:rsidRPr="003717C3" w:rsidRDefault="00A07A40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proofErr w:type="spellStart"/>
            <w:r w:rsidRPr="003717C3">
              <w:rPr>
                <w:rFonts w:cstheme="minorHAnsi"/>
                <w:sz w:val="24"/>
                <w:szCs w:val="24"/>
              </w:rPr>
              <w:t>Rok</w:t>
            </w:r>
            <w:proofErr w:type="spellEnd"/>
            <w:r w:rsidRPr="003717C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3717C3">
              <w:rPr>
                <w:rFonts w:cstheme="minorHAnsi"/>
                <w:sz w:val="24"/>
                <w:szCs w:val="24"/>
              </w:rPr>
              <w:t>studiów</w:t>
            </w:r>
            <w:proofErr w:type="spellEnd"/>
            <w:r w:rsidRPr="003717C3">
              <w:rPr>
                <w:rFonts w:cstheme="minorHAnsi"/>
                <w:sz w:val="24"/>
                <w:szCs w:val="24"/>
              </w:rPr>
              <w:t xml:space="preserve"> / Year of Studies</w:t>
            </w:r>
          </w:p>
        </w:tc>
        <w:tc>
          <w:tcPr>
            <w:tcW w:w="5239" w:type="dxa"/>
          </w:tcPr>
          <w:p w14:paraId="1F7CC903" w14:textId="77777777" w:rsidR="00A07A40" w:rsidRPr="003717C3" w:rsidRDefault="00A07A40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</w:p>
        </w:tc>
      </w:tr>
      <w:tr w:rsidR="00A07A40" w:rsidRPr="003717C3" w14:paraId="66C3A70E" w14:textId="77777777" w:rsidTr="00A07A40">
        <w:tc>
          <w:tcPr>
            <w:tcW w:w="3823" w:type="dxa"/>
          </w:tcPr>
          <w:p w14:paraId="2A895D80" w14:textId="259C60F8" w:rsidR="00A07A40" w:rsidRPr="003717C3" w:rsidRDefault="00A07A40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proofErr w:type="spellStart"/>
            <w:r w:rsidRPr="003717C3">
              <w:rPr>
                <w:rFonts w:cstheme="minorHAnsi"/>
                <w:sz w:val="24"/>
                <w:szCs w:val="24"/>
              </w:rPr>
              <w:t>Tryb</w:t>
            </w:r>
            <w:proofErr w:type="spellEnd"/>
            <w:r w:rsidRPr="003717C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3717C3">
              <w:rPr>
                <w:rFonts w:cstheme="minorHAnsi"/>
                <w:sz w:val="24"/>
                <w:szCs w:val="24"/>
              </w:rPr>
              <w:t>studiów</w:t>
            </w:r>
            <w:proofErr w:type="spellEnd"/>
            <w:r w:rsidRPr="003717C3">
              <w:rPr>
                <w:rFonts w:cstheme="minorHAnsi"/>
                <w:sz w:val="24"/>
                <w:szCs w:val="24"/>
              </w:rPr>
              <w:t xml:space="preserve"> / Study mode</w:t>
            </w:r>
          </w:p>
        </w:tc>
        <w:tc>
          <w:tcPr>
            <w:tcW w:w="5239" w:type="dxa"/>
          </w:tcPr>
          <w:p w14:paraId="72D4BF81" w14:textId="77777777" w:rsidR="00A07A40" w:rsidRPr="003717C3" w:rsidRDefault="00A07A40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</w:p>
        </w:tc>
      </w:tr>
      <w:tr w:rsidR="00A07A40" w:rsidRPr="003717C3" w14:paraId="4E243227" w14:textId="77777777" w:rsidTr="00A07A40">
        <w:tc>
          <w:tcPr>
            <w:tcW w:w="3823" w:type="dxa"/>
          </w:tcPr>
          <w:p w14:paraId="53D3BC9E" w14:textId="6B2B8098" w:rsidR="00A07A40" w:rsidRPr="003717C3" w:rsidRDefault="00A07A40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proofErr w:type="spellStart"/>
            <w:r w:rsidRPr="003717C3">
              <w:rPr>
                <w:rFonts w:cstheme="minorHAnsi"/>
                <w:sz w:val="24"/>
                <w:szCs w:val="24"/>
              </w:rPr>
              <w:t>Poziom</w:t>
            </w:r>
            <w:proofErr w:type="spellEnd"/>
            <w:r w:rsidRPr="003717C3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3717C3">
              <w:rPr>
                <w:rFonts w:cstheme="minorHAnsi"/>
                <w:sz w:val="24"/>
                <w:szCs w:val="24"/>
              </w:rPr>
              <w:t>studiów</w:t>
            </w:r>
            <w:proofErr w:type="spellEnd"/>
            <w:r w:rsidRPr="003717C3">
              <w:rPr>
                <w:rFonts w:cstheme="minorHAnsi"/>
                <w:sz w:val="24"/>
                <w:szCs w:val="24"/>
              </w:rPr>
              <w:t xml:space="preserve"> / Study level*</w:t>
            </w:r>
          </w:p>
        </w:tc>
        <w:tc>
          <w:tcPr>
            <w:tcW w:w="5239" w:type="dxa"/>
          </w:tcPr>
          <w:p w14:paraId="7CF7EBF6" w14:textId="5AB57792" w:rsidR="00A07A40" w:rsidRPr="003717C3" w:rsidRDefault="00A07A40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 w:rsidRPr="003717C3">
              <w:rPr>
                <w:rFonts w:cstheme="minorHAnsi"/>
                <w:sz w:val="24"/>
                <w:szCs w:val="24"/>
              </w:rPr>
              <w:t>LICENCJAT / BACHELOR</w:t>
            </w:r>
          </w:p>
        </w:tc>
      </w:tr>
    </w:tbl>
    <w:p w14:paraId="6E3EF1E2" w14:textId="429ED0F6" w:rsidR="00A07A40" w:rsidRPr="003717C3" w:rsidRDefault="00A07A40" w:rsidP="00A07A40">
      <w:pPr>
        <w:rPr>
          <w:rFonts w:cstheme="minorHAnsi"/>
          <w:sz w:val="20"/>
          <w:szCs w:val="20"/>
        </w:rPr>
      </w:pPr>
      <w:r w:rsidRPr="003717C3">
        <w:rPr>
          <w:rFonts w:cstheme="minorHAnsi"/>
          <w:sz w:val="20"/>
          <w:szCs w:val="20"/>
        </w:rPr>
        <w:t>*</w:t>
      </w:r>
      <w:r w:rsidRPr="003717C3">
        <w:rPr>
          <w:rFonts w:cstheme="minorHAnsi"/>
          <w:sz w:val="20"/>
          <w:szCs w:val="20"/>
          <w:lang w:val="pl-PL"/>
        </w:rPr>
        <w:t>W chwili udziału uczestnik musi być aktywnym studentem UEW studiów licencjackich /</w:t>
      </w:r>
      <w:r w:rsidRPr="003717C3">
        <w:rPr>
          <w:rFonts w:cstheme="minorHAnsi"/>
          <w:sz w:val="20"/>
          <w:szCs w:val="20"/>
        </w:rPr>
        <w:t xml:space="preserve"> At the time of participation the participant needs to be an active student of WUEB at bachelor level</w:t>
      </w:r>
    </w:p>
    <w:p w14:paraId="042C2729" w14:textId="5E28401F" w:rsidR="00A07A40" w:rsidRPr="003717C3" w:rsidRDefault="00A07A40" w:rsidP="00A07A40">
      <w:pPr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1418"/>
      </w:tblGrid>
      <w:tr w:rsidR="006E2D52" w:rsidRPr="003717C3" w14:paraId="21E07D36" w14:textId="77777777" w:rsidTr="006E2D52">
        <w:tc>
          <w:tcPr>
            <w:tcW w:w="4531" w:type="dxa"/>
          </w:tcPr>
          <w:p w14:paraId="39547227" w14:textId="4B11C3C9" w:rsidR="006E2D52" w:rsidRPr="003717C3" w:rsidRDefault="006E2D52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proofErr w:type="spellStart"/>
            <w:r w:rsidRPr="003717C3">
              <w:rPr>
                <w:rFonts w:cstheme="minorHAnsi"/>
                <w:sz w:val="24"/>
                <w:szCs w:val="24"/>
              </w:rPr>
              <w:t>Średnia</w:t>
            </w:r>
            <w:proofErr w:type="spellEnd"/>
            <w:r w:rsidRPr="003717C3">
              <w:rPr>
                <w:rFonts w:cstheme="minorHAnsi"/>
                <w:sz w:val="24"/>
                <w:szCs w:val="24"/>
              </w:rPr>
              <w:t xml:space="preserve"> z</w:t>
            </w:r>
            <w:r w:rsidRPr="003717C3">
              <w:rPr>
                <w:rFonts w:cstheme="minorHAnsi"/>
                <w:sz w:val="24"/>
                <w:szCs w:val="24"/>
              </w:rPr>
              <w:t xml:space="preserve">e </w:t>
            </w:r>
            <w:proofErr w:type="spellStart"/>
            <w:r w:rsidRPr="003717C3">
              <w:rPr>
                <w:rFonts w:cstheme="minorHAnsi"/>
                <w:sz w:val="24"/>
                <w:szCs w:val="24"/>
              </w:rPr>
              <w:t>studiów</w:t>
            </w:r>
            <w:proofErr w:type="spellEnd"/>
            <w:r w:rsidRPr="003717C3">
              <w:rPr>
                <w:rFonts w:cstheme="minorHAnsi"/>
                <w:sz w:val="24"/>
                <w:szCs w:val="24"/>
              </w:rPr>
              <w:t xml:space="preserve"> </w:t>
            </w:r>
            <w:r w:rsidRPr="003717C3">
              <w:rPr>
                <w:rFonts w:cstheme="minorHAnsi"/>
                <w:sz w:val="24"/>
                <w:szCs w:val="24"/>
              </w:rPr>
              <w:t xml:space="preserve">/ Average </w:t>
            </w:r>
            <w:r w:rsidRPr="003717C3">
              <w:rPr>
                <w:rFonts w:cstheme="minorHAnsi"/>
                <w:sz w:val="24"/>
                <w:szCs w:val="24"/>
              </w:rPr>
              <w:t xml:space="preserve">study </w:t>
            </w:r>
            <w:r w:rsidRPr="003717C3">
              <w:rPr>
                <w:rFonts w:cstheme="minorHAnsi"/>
                <w:sz w:val="24"/>
                <w:szCs w:val="24"/>
              </w:rPr>
              <w:t>grade</w:t>
            </w:r>
            <w:r w:rsidRPr="003717C3">
              <w:rPr>
                <w:rFonts w:cstheme="minorHAnsi"/>
                <w:sz w:val="24"/>
                <w:szCs w:val="24"/>
              </w:rPr>
              <w:t>*</w:t>
            </w:r>
          </w:p>
        </w:tc>
        <w:tc>
          <w:tcPr>
            <w:tcW w:w="1418" w:type="dxa"/>
          </w:tcPr>
          <w:p w14:paraId="77AC23A6" w14:textId="77777777" w:rsidR="006E2D52" w:rsidRPr="003717C3" w:rsidRDefault="006E2D52" w:rsidP="003717C3">
            <w:pPr>
              <w:spacing w:before="120" w:after="120"/>
              <w:rPr>
                <w:rFonts w:cstheme="minorHAnsi"/>
                <w:sz w:val="24"/>
                <w:szCs w:val="24"/>
              </w:rPr>
            </w:pPr>
          </w:p>
        </w:tc>
      </w:tr>
    </w:tbl>
    <w:p w14:paraId="358091BF" w14:textId="19140AAE" w:rsidR="006E2D52" w:rsidRPr="003717C3" w:rsidRDefault="006E2D52" w:rsidP="00A07A40">
      <w:pPr>
        <w:rPr>
          <w:rFonts w:cstheme="minorHAnsi"/>
          <w:sz w:val="20"/>
          <w:szCs w:val="20"/>
        </w:rPr>
      </w:pPr>
      <w:r w:rsidRPr="003717C3">
        <w:rPr>
          <w:rFonts w:cstheme="minorHAnsi"/>
          <w:sz w:val="20"/>
          <w:szCs w:val="20"/>
        </w:rPr>
        <w:t>*</w:t>
      </w:r>
      <w:r w:rsidRPr="003717C3">
        <w:rPr>
          <w:rFonts w:cstheme="minorHAnsi"/>
          <w:sz w:val="20"/>
          <w:szCs w:val="20"/>
          <w:lang w:val="pl-PL"/>
        </w:rPr>
        <w:t>Średnia z zakończonych semestrów studiów nie może być niższa niż 4,0 i musi zostać potwierdzona przez dziekanat stosownym zaświadczeniem /</w:t>
      </w:r>
      <w:r w:rsidRPr="003717C3">
        <w:rPr>
          <w:rFonts w:cstheme="minorHAnsi"/>
          <w:sz w:val="20"/>
          <w:szCs w:val="20"/>
        </w:rPr>
        <w:t xml:space="preserve"> The average grade of all </w:t>
      </w:r>
      <w:r w:rsidR="003717C3" w:rsidRPr="003717C3">
        <w:rPr>
          <w:rFonts w:cstheme="minorHAnsi"/>
          <w:sz w:val="20"/>
          <w:szCs w:val="20"/>
        </w:rPr>
        <w:t>completed</w:t>
      </w:r>
      <w:r w:rsidRPr="003717C3">
        <w:rPr>
          <w:rFonts w:cstheme="minorHAnsi"/>
          <w:sz w:val="20"/>
          <w:szCs w:val="20"/>
        </w:rPr>
        <w:t xml:space="preserve"> study semester must not be lower than 4,0, and should be confirmed by the dean’s office</w:t>
      </w:r>
    </w:p>
    <w:p w14:paraId="78EE8973" w14:textId="77777777" w:rsidR="003717C3" w:rsidRDefault="003717C3" w:rsidP="00A07A40">
      <w:pPr>
        <w:rPr>
          <w:rFonts w:cstheme="minorHAnsi"/>
          <w:sz w:val="24"/>
          <w:szCs w:val="24"/>
          <w:lang w:val="pl-PL"/>
        </w:rPr>
      </w:pPr>
    </w:p>
    <w:p w14:paraId="380887B3" w14:textId="662B0FDF" w:rsidR="00A07A40" w:rsidRPr="007757EB" w:rsidRDefault="00A07A40" w:rsidP="00A07A40">
      <w:pPr>
        <w:rPr>
          <w:rFonts w:cstheme="minorHAnsi"/>
          <w:b/>
          <w:bCs/>
          <w:sz w:val="24"/>
          <w:szCs w:val="24"/>
        </w:rPr>
      </w:pPr>
      <w:r w:rsidRPr="007757EB">
        <w:rPr>
          <w:rFonts w:cstheme="minorHAnsi"/>
          <w:b/>
          <w:bCs/>
          <w:sz w:val="24"/>
          <w:szCs w:val="24"/>
          <w:lang w:val="pl-PL"/>
        </w:rPr>
        <w:t>Dlaczego jestem idealną</w:t>
      </w:r>
      <w:r w:rsidR="007757EB">
        <w:rPr>
          <w:rFonts w:cstheme="minorHAnsi"/>
          <w:b/>
          <w:bCs/>
          <w:sz w:val="24"/>
          <w:szCs w:val="24"/>
          <w:lang w:val="pl-PL"/>
        </w:rPr>
        <w:t>(-</w:t>
      </w:r>
      <w:proofErr w:type="spellStart"/>
      <w:r w:rsidR="007757EB">
        <w:rPr>
          <w:rFonts w:cstheme="minorHAnsi"/>
          <w:b/>
          <w:bCs/>
          <w:sz w:val="24"/>
          <w:szCs w:val="24"/>
          <w:lang w:val="pl-PL"/>
        </w:rPr>
        <w:t>ym</w:t>
      </w:r>
      <w:proofErr w:type="spellEnd"/>
      <w:r w:rsidR="007757EB">
        <w:rPr>
          <w:rFonts w:cstheme="minorHAnsi"/>
          <w:b/>
          <w:bCs/>
          <w:sz w:val="24"/>
          <w:szCs w:val="24"/>
          <w:lang w:val="pl-PL"/>
        </w:rPr>
        <w:t>)</w:t>
      </w:r>
      <w:r w:rsidRPr="007757EB">
        <w:rPr>
          <w:rFonts w:cstheme="minorHAnsi"/>
          <w:b/>
          <w:bCs/>
          <w:sz w:val="24"/>
          <w:szCs w:val="24"/>
          <w:lang w:val="pl-PL"/>
        </w:rPr>
        <w:t xml:space="preserve"> kandydatką(-em) do udziału w programie /</w:t>
      </w:r>
      <w:r w:rsidRPr="007757EB">
        <w:rPr>
          <w:rFonts w:cstheme="minorHAnsi"/>
          <w:b/>
          <w:bCs/>
          <w:sz w:val="24"/>
          <w:szCs w:val="24"/>
        </w:rPr>
        <w:t xml:space="preserve"> Why am I the perfect candidate to join the programm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07A40" w:rsidRPr="003717C3" w14:paraId="4E684755" w14:textId="77777777" w:rsidTr="00A07A40">
        <w:tc>
          <w:tcPr>
            <w:tcW w:w="9062" w:type="dxa"/>
          </w:tcPr>
          <w:p w14:paraId="210D67ED" w14:textId="7435FCEA" w:rsidR="00A07A40" w:rsidRPr="003717C3" w:rsidRDefault="003717C3" w:rsidP="003717C3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Your answer in English</w:t>
            </w:r>
          </w:p>
          <w:p w14:paraId="5921C7E1" w14:textId="77777777" w:rsidR="00A07A40" w:rsidRPr="003717C3" w:rsidRDefault="00A07A40" w:rsidP="003717C3">
            <w:pPr>
              <w:spacing w:after="120"/>
              <w:rPr>
                <w:rFonts w:cstheme="minorHAnsi"/>
                <w:sz w:val="24"/>
                <w:szCs w:val="24"/>
              </w:rPr>
            </w:pPr>
          </w:p>
          <w:p w14:paraId="49A4E432" w14:textId="77777777" w:rsidR="00A07A40" w:rsidRPr="003717C3" w:rsidRDefault="00A07A40" w:rsidP="003717C3">
            <w:pPr>
              <w:spacing w:after="120"/>
              <w:rPr>
                <w:rFonts w:cstheme="minorHAnsi"/>
                <w:sz w:val="24"/>
                <w:szCs w:val="24"/>
              </w:rPr>
            </w:pPr>
          </w:p>
          <w:p w14:paraId="21297597" w14:textId="77777777" w:rsidR="00A07A40" w:rsidRPr="003717C3" w:rsidRDefault="00A07A40" w:rsidP="003717C3">
            <w:pPr>
              <w:spacing w:after="120"/>
              <w:rPr>
                <w:rFonts w:cstheme="minorHAnsi"/>
                <w:sz w:val="24"/>
                <w:szCs w:val="24"/>
              </w:rPr>
            </w:pPr>
          </w:p>
          <w:p w14:paraId="26ED1D30" w14:textId="77777777" w:rsidR="00A07A40" w:rsidRPr="003717C3" w:rsidRDefault="00A07A40" w:rsidP="003717C3">
            <w:pPr>
              <w:spacing w:after="120"/>
              <w:rPr>
                <w:rFonts w:cstheme="minorHAnsi"/>
                <w:sz w:val="24"/>
                <w:szCs w:val="24"/>
              </w:rPr>
            </w:pPr>
          </w:p>
          <w:p w14:paraId="2B0F4B0E" w14:textId="77777777" w:rsidR="00A07A40" w:rsidRPr="003717C3" w:rsidRDefault="00A07A40" w:rsidP="003717C3">
            <w:pPr>
              <w:spacing w:after="120"/>
              <w:rPr>
                <w:rFonts w:cstheme="minorHAnsi"/>
                <w:sz w:val="24"/>
                <w:szCs w:val="24"/>
              </w:rPr>
            </w:pPr>
          </w:p>
          <w:p w14:paraId="3AF0CF46" w14:textId="77777777" w:rsidR="00A07A40" w:rsidRPr="003717C3" w:rsidRDefault="00A07A40" w:rsidP="003717C3">
            <w:pPr>
              <w:spacing w:after="120"/>
              <w:rPr>
                <w:rFonts w:cstheme="minorHAnsi"/>
                <w:sz w:val="24"/>
                <w:szCs w:val="24"/>
              </w:rPr>
            </w:pPr>
          </w:p>
          <w:p w14:paraId="33A0BD27" w14:textId="77777777" w:rsidR="00A07A40" w:rsidRPr="003717C3" w:rsidRDefault="00A07A40" w:rsidP="003717C3">
            <w:pPr>
              <w:spacing w:after="120"/>
              <w:rPr>
                <w:rFonts w:cstheme="minorHAnsi"/>
                <w:sz w:val="24"/>
                <w:szCs w:val="24"/>
              </w:rPr>
            </w:pPr>
          </w:p>
          <w:p w14:paraId="32AA38C1" w14:textId="77777777" w:rsidR="00A07A40" w:rsidRPr="003717C3" w:rsidRDefault="00A07A40" w:rsidP="003717C3">
            <w:pPr>
              <w:spacing w:after="120"/>
              <w:rPr>
                <w:rFonts w:cstheme="minorHAnsi"/>
                <w:sz w:val="24"/>
                <w:szCs w:val="24"/>
              </w:rPr>
            </w:pPr>
          </w:p>
          <w:p w14:paraId="6E7173DD" w14:textId="77777777" w:rsidR="00A07A40" w:rsidRPr="003717C3" w:rsidRDefault="00A07A40" w:rsidP="003717C3">
            <w:pPr>
              <w:spacing w:after="120"/>
              <w:rPr>
                <w:rFonts w:cstheme="minorHAnsi"/>
                <w:sz w:val="24"/>
                <w:szCs w:val="24"/>
              </w:rPr>
            </w:pPr>
          </w:p>
          <w:p w14:paraId="75836FE3" w14:textId="38855743" w:rsidR="00A07A40" w:rsidRPr="003717C3" w:rsidRDefault="00A07A40" w:rsidP="00A07A40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47F261F4" w14:textId="77777777" w:rsidR="00A07A40" w:rsidRPr="003717C3" w:rsidRDefault="00A07A40" w:rsidP="00A07A40">
      <w:pPr>
        <w:rPr>
          <w:rFonts w:cstheme="minorHAnsi"/>
          <w:sz w:val="24"/>
          <w:szCs w:val="24"/>
        </w:rPr>
      </w:pPr>
    </w:p>
    <w:p w14:paraId="2032A5ED" w14:textId="4D3796D9" w:rsidR="00A07A40" w:rsidRPr="003717C3" w:rsidRDefault="00A07A40" w:rsidP="00A07A40">
      <w:pPr>
        <w:jc w:val="right"/>
        <w:rPr>
          <w:rFonts w:cstheme="minorHAnsi"/>
          <w:sz w:val="24"/>
          <w:szCs w:val="24"/>
        </w:rPr>
      </w:pPr>
      <w:proofErr w:type="spellStart"/>
      <w:r w:rsidRPr="003717C3">
        <w:rPr>
          <w:rFonts w:cstheme="minorHAnsi"/>
          <w:sz w:val="24"/>
          <w:szCs w:val="24"/>
        </w:rPr>
        <w:t>Podpis</w:t>
      </w:r>
      <w:proofErr w:type="spellEnd"/>
      <w:r w:rsidRPr="003717C3">
        <w:rPr>
          <w:rFonts w:cstheme="minorHAnsi"/>
          <w:sz w:val="24"/>
          <w:szCs w:val="24"/>
        </w:rPr>
        <w:t xml:space="preserve"> </w:t>
      </w:r>
      <w:proofErr w:type="spellStart"/>
      <w:r w:rsidRPr="003717C3">
        <w:rPr>
          <w:rFonts w:cstheme="minorHAnsi"/>
          <w:sz w:val="24"/>
          <w:szCs w:val="24"/>
        </w:rPr>
        <w:t>studenta</w:t>
      </w:r>
      <w:proofErr w:type="spellEnd"/>
      <w:r w:rsidRPr="003717C3">
        <w:rPr>
          <w:rFonts w:cstheme="minorHAnsi"/>
          <w:sz w:val="24"/>
          <w:szCs w:val="24"/>
        </w:rPr>
        <w:t xml:space="preserve"> / Student’s signature*</w:t>
      </w:r>
    </w:p>
    <w:tbl>
      <w:tblPr>
        <w:tblStyle w:val="TableGrid"/>
        <w:tblW w:w="0" w:type="auto"/>
        <w:tblInd w:w="5240" w:type="dxa"/>
        <w:tblLook w:val="04A0" w:firstRow="1" w:lastRow="0" w:firstColumn="1" w:lastColumn="0" w:noHBand="0" w:noVBand="1"/>
      </w:tblPr>
      <w:tblGrid>
        <w:gridCol w:w="3822"/>
      </w:tblGrid>
      <w:tr w:rsidR="00A07A40" w:rsidRPr="003717C3" w14:paraId="680A1861" w14:textId="77777777" w:rsidTr="00A07A40">
        <w:tc>
          <w:tcPr>
            <w:tcW w:w="3822" w:type="dxa"/>
          </w:tcPr>
          <w:p w14:paraId="125F08A9" w14:textId="77777777" w:rsidR="00A07A40" w:rsidRPr="003717C3" w:rsidRDefault="00A07A40" w:rsidP="00A07A40">
            <w:pPr>
              <w:rPr>
                <w:rFonts w:cstheme="minorHAnsi"/>
                <w:sz w:val="24"/>
                <w:szCs w:val="24"/>
              </w:rPr>
            </w:pPr>
          </w:p>
          <w:p w14:paraId="2E27C77D" w14:textId="77777777" w:rsidR="00A07A40" w:rsidRPr="003717C3" w:rsidRDefault="00A07A40" w:rsidP="00A07A40">
            <w:pPr>
              <w:rPr>
                <w:rFonts w:cstheme="minorHAnsi"/>
                <w:sz w:val="24"/>
                <w:szCs w:val="24"/>
              </w:rPr>
            </w:pPr>
          </w:p>
          <w:p w14:paraId="6EA917FC" w14:textId="62DC07E5" w:rsidR="00A07A40" w:rsidRPr="003717C3" w:rsidRDefault="00A07A40" w:rsidP="00A07A40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66A2C7AD" w14:textId="77777777" w:rsidR="00A07A40" w:rsidRPr="003717C3" w:rsidRDefault="00A07A40" w:rsidP="00A07A40">
      <w:pPr>
        <w:rPr>
          <w:rFonts w:cstheme="minorHAnsi"/>
          <w:sz w:val="24"/>
          <w:szCs w:val="24"/>
        </w:rPr>
      </w:pPr>
    </w:p>
    <w:p w14:paraId="4E4A9F59" w14:textId="75F82D7E" w:rsidR="00A07A40" w:rsidRPr="003717C3" w:rsidRDefault="00A07A40" w:rsidP="00A07A40">
      <w:pPr>
        <w:rPr>
          <w:rFonts w:cstheme="minorHAnsi"/>
          <w:sz w:val="20"/>
          <w:szCs w:val="20"/>
        </w:rPr>
      </w:pPr>
      <w:r w:rsidRPr="003717C3">
        <w:rPr>
          <w:rFonts w:cstheme="minorHAnsi"/>
          <w:sz w:val="20"/>
          <w:szCs w:val="20"/>
          <w:lang w:val="pl-PL"/>
        </w:rPr>
        <w:t>*Złożenie podpisu oznacza potwierdzenie dostępności w okresie 9-15.09.2023 oraz w tygodniu poprzedzającym i następującym po wyjeździe na dodatkowe zajęcia w trybie online /</w:t>
      </w:r>
      <w:r w:rsidRPr="003717C3">
        <w:rPr>
          <w:rFonts w:cstheme="minorHAnsi"/>
          <w:sz w:val="20"/>
          <w:szCs w:val="20"/>
        </w:rPr>
        <w:t xml:space="preserve"> By signing the application the student confirms their availability in the period of 9-15.09.2023 as well as in the week </w:t>
      </w:r>
      <w:r w:rsidR="003717C3" w:rsidRPr="003717C3">
        <w:rPr>
          <w:rFonts w:cstheme="minorHAnsi"/>
          <w:sz w:val="20"/>
          <w:szCs w:val="20"/>
        </w:rPr>
        <w:t>preceding</w:t>
      </w:r>
      <w:r w:rsidRPr="003717C3">
        <w:rPr>
          <w:rFonts w:cstheme="minorHAnsi"/>
          <w:sz w:val="20"/>
          <w:szCs w:val="20"/>
        </w:rPr>
        <w:t xml:space="preserve"> and following the workshop for additional online activities</w:t>
      </w:r>
    </w:p>
    <w:sectPr w:rsidR="00A07A40" w:rsidRPr="003717C3" w:rsidSect="00F07DA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1C0FA8" w14:textId="77777777" w:rsidR="002D2911" w:rsidRDefault="002D2911" w:rsidP="00A07A40">
      <w:pPr>
        <w:spacing w:after="0" w:line="240" w:lineRule="auto"/>
      </w:pPr>
      <w:r>
        <w:separator/>
      </w:r>
    </w:p>
  </w:endnote>
  <w:endnote w:type="continuationSeparator" w:id="0">
    <w:p w14:paraId="247FE7F2" w14:textId="77777777" w:rsidR="002D2911" w:rsidRDefault="002D2911" w:rsidP="00A07A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463394" w14:textId="77777777" w:rsidR="002D2911" w:rsidRDefault="002D2911" w:rsidP="00A07A40">
      <w:pPr>
        <w:spacing w:after="0" w:line="240" w:lineRule="auto"/>
      </w:pPr>
      <w:r>
        <w:separator/>
      </w:r>
    </w:p>
  </w:footnote>
  <w:footnote w:type="continuationSeparator" w:id="0">
    <w:p w14:paraId="7F68531F" w14:textId="77777777" w:rsidR="002D2911" w:rsidRDefault="002D2911" w:rsidP="00A07A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480"/>
      <w:gridCol w:w="4184"/>
      <w:gridCol w:w="2408"/>
    </w:tblGrid>
    <w:tr w:rsidR="00A07A40" w14:paraId="3A738EF0" w14:textId="77777777" w:rsidTr="007757EB">
      <w:tc>
        <w:tcPr>
          <w:tcW w:w="3020" w:type="dxa"/>
          <w:vAlign w:val="center"/>
        </w:tcPr>
        <w:p w14:paraId="0E491703" w14:textId="294B0703" w:rsidR="00A07A40" w:rsidRDefault="007757EB" w:rsidP="007757EB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5C786A4D" wp14:editId="558152C4">
                <wp:extent cx="1272540" cy="847127"/>
                <wp:effectExtent l="0" t="0" r="3810" b="0"/>
                <wp:docPr id="1582382188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79622" cy="85184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21" w:type="dxa"/>
          <w:vAlign w:val="center"/>
        </w:tcPr>
        <w:p w14:paraId="250477D4" w14:textId="4B55BD16" w:rsidR="007757EB" w:rsidRDefault="007757EB" w:rsidP="007757EB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3343CE88" wp14:editId="4B571391">
                <wp:extent cx="2520000" cy="565194"/>
                <wp:effectExtent l="0" t="0" r="0" b="6350"/>
                <wp:docPr id="1171361209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20000" cy="5651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21" w:type="dxa"/>
          <w:vAlign w:val="center"/>
        </w:tcPr>
        <w:p w14:paraId="3775BA29" w14:textId="403AD841" w:rsidR="00A07A40" w:rsidRDefault="00A07A40" w:rsidP="007757EB">
          <w:pPr>
            <w:pStyle w:val="Header"/>
            <w:jc w:val="center"/>
          </w:pPr>
          <w:r>
            <w:rPr>
              <w:noProof/>
            </w:rPr>
            <w:object w:dxaOrig="1440" w:dyaOrig="1440" w14:anchorId="5FC3AD6B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1025" type="#_x0000_t75" style="position:absolute;left:0;text-align:left;margin-left:20.65pt;margin-top:12.7pt;width:94.9pt;height:53.4pt;z-index:-251658240;mso-wrap-edited:f;mso-position-horizontal-relative:text;mso-position-vertical-relative:text" wrapcoords="-129 0 -129 21398 21600 21398 21600 0 -129 0" o:userdrawn="t" fillcolor="#0c9">
                <v:imagedata r:id="rId3" o:title="" croptop="9984f" cropbottom="9162f" cropleft="7604f" cropright="5515f"/>
                <w10:wrap type="tight"/>
              </v:shape>
              <o:OLEObject Type="Embed" ProgID="MSPhotoEd.3" ShapeID="_x0000_s1025" DrawAspect="Content" ObjectID="_1743224929" r:id="rId4"/>
            </w:object>
          </w:r>
        </w:p>
      </w:tc>
    </w:tr>
  </w:tbl>
  <w:p w14:paraId="1FC07F08" w14:textId="77777777" w:rsidR="00A07A40" w:rsidRDefault="00A07A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4A2E99"/>
    <w:multiLevelType w:val="hybridMultilevel"/>
    <w:tmpl w:val="B0AC29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04679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0MDY0MrG0MDKxMDBV0lEKTi0uzszPAykwrAUAAzH6GCwAAAA="/>
  </w:docVars>
  <w:rsids>
    <w:rsidRoot w:val="005557D5"/>
    <w:rsid w:val="00010395"/>
    <w:rsid w:val="002205D5"/>
    <w:rsid w:val="002D2911"/>
    <w:rsid w:val="003717C3"/>
    <w:rsid w:val="005557D5"/>
    <w:rsid w:val="006E2D52"/>
    <w:rsid w:val="007757EB"/>
    <w:rsid w:val="00A07A40"/>
    <w:rsid w:val="00D02FF8"/>
    <w:rsid w:val="00F07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BEEA352"/>
  <w15:chartTrackingRefBased/>
  <w15:docId w15:val="{C10CD3D6-DD71-4884-B1F5-F640140C4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7A4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7A40"/>
  </w:style>
  <w:style w:type="paragraph" w:styleId="Footer">
    <w:name w:val="footer"/>
    <w:basedOn w:val="Normal"/>
    <w:link w:val="FooterChar"/>
    <w:uiPriority w:val="99"/>
    <w:unhideWhenUsed/>
    <w:rsid w:val="00A07A4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7A40"/>
  </w:style>
  <w:style w:type="table" w:styleId="TableGrid">
    <w:name w:val="Table Grid"/>
    <w:basedOn w:val="TableNormal"/>
    <w:uiPriority w:val="39"/>
    <w:rsid w:val="00A07A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7A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227</Words>
  <Characters>129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Mirosław Dyczkowski</dc:creator>
  <cp:keywords/>
  <dc:description/>
  <cp:lastModifiedBy>Tomasz Mirosław Dyczkowski</cp:lastModifiedBy>
  <cp:revision>3</cp:revision>
  <dcterms:created xsi:type="dcterms:W3CDTF">2023-04-17T05:32:00Z</dcterms:created>
  <dcterms:modified xsi:type="dcterms:W3CDTF">2023-04-17T06:22:00Z</dcterms:modified>
</cp:coreProperties>
</file>